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c8b3f3fd86afca6034f5298a8c0008a531294f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 Создание нового файла с использованием vi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Создали каталог с именем ~/test/lab06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с именем ~/test/lab06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Ввели команду vi hello.sh, чтобы вызвать текстовый редактор и создать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у vi hello.sh, чтобы вызвать текстовый редактор и создать файл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Нажали клавишу “i” и ввели следующий 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и следующий текст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Нажали клавишу “Esc” для перехода в командный режим после завершения ввода текста, нажали клавишу “:” ии ввели “wq”, чтобы сохранить изменения и выйт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, нажали клавишу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и ввели</w:t>
      </w:r>
      <w:r>
        <w:t xml:space="preserve"> </w:t>
      </w:r>
      <w:r>
        <w:t xml:space="preserve">“</w:t>
      </w:r>
      <w:r>
        <w:t xml:space="preserve">wq</w:t>
      </w:r>
      <w:r>
        <w:t xml:space="preserve">”</w:t>
      </w:r>
      <w:r>
        <w:t xml:space="preserve">, чтобы сохранить изменения и выйти</w:t>
      </w:r>
    </w:p>
    <w:p>
      <w:pPr>
        <w:pStyle w:val="CaptionedFigure"/>
      </w:pPr>
      <w:r>
        <w:drawing>
          <wp:inline>
            <wp:extent cx="5334000" cy="1042181"/>
            <wp:effectExtent b="0" l="0" r="0" t="0"/>
            <wp:docPr descr="Сделали файл исполняемым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файл исполняемым</w:t>
      </w:r>
    </w:p>
    <w:bookmarkEnd w:id="37"/>
    <w:bookmarkStart w:id="48" w:name="Xda48bb01b5cbf0776af20974bad0747e65537b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 Редактирование существующего файла</w:t>
      </w:r>
    </w:p>
    <w:p>
      <w:pPr>
        <w:pStyle w:val="CaptionedFigure"/>
      </w:pPr>
      <w:r>
        <w:drawing>
          <wp:inline>
            <wp:extent cx="5334000" cy="1042181"/>
            <wp:effectExtent b="0" l="0" r="0" t="0"/>
            <wp:docPr descr="Изменили текст программы, меняя положение курсора с помощью стрелочек и нажимая “Esc” и “i” очень много раз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, меняя положение курсора с помощью стрелочек и нажимая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очень много раз</w:t>
      </w:r>
    </w:p>
    <w:p>
      <w:pPr>
        <w:pStyle w:val="CaptionedFigure"/>
      </w:pPr>
      <w:r>
        <w:drawing>
          <wp:inline>
            <wp:extent cx="5334000" cy="1042181"/>
            <wp:effectExtent b="0" l="0" r="0" t="0"/>
            <wp:docPr descr="Удалили только что добавленную стро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только что добавленную строку</w:t>
      </w:r>
    </w:p>
    <w:p>
      <w:pPr>
        <w:pStyle w:val="CaptionedFigure"/>
      </w:pPr>
      <w:r>
        <w:drawing>
          <wp:inline>
            <wp:extent cx="5334000" cy="1042181"/>
            <wp:effectExtent b="0" l="0" r="0" t="0"/>
            <wp:docPr descr="Нажали клавишу “u”, чтобы отменить последнее изменение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чтобы отменить последнее изменение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Сохранили изменения и вышли из текстового редактора" title="fig: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изменения и вышли из текстового редактор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лескачева Елизавета Андреевна</dc:creator>
  <dc:language>ru-RU</dc:language>
  <cp:keywords/>
  <dcterms:created xsi:type="dcterms:W3CDTF">2023-03-31T10:57:22Z</dcterms:created>
  <dcterms:modified xsi:type="dcterms:W3CDTF">2023-03-31T1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